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5F3433" w14:textId="77777777" w:rsidR="00C24212" w:rsidRPr="006372EF" w:rsidRDefault="00C24212" w:rsidP="00CC13D7">
      <w:pPr>
        <w:widowControl w:val="0"/>
        <w:overflowPunct w:val="0"/>
        <w:autoSpaceDE w:val="0"/>
        <w:autoSpaceDN w:val="0"/>
        <w:adjustRightInd w:val="0"/>
        <w:jc w:val="both"/>
        <w:textAlignment w:val="baseline"/>
      </w:pPr>
      <w:r w:rsidRPr="006372EF">
        <w:t>Київський національний університет технологій та дизайну</w:t>
      </w:r>
    </w:p>
    <w:p w14:paraId="5C623FD3" w14:textId="77777777" w:rsidR="00C24212" w:rsidRDefault="00C24212" w:rsidP="00CC13D7">
      <w:pPr>
        <w:widowControl w:val="0"/>
        <w:tabs>
          <w:tab w:val="left" w:pos="367"/>
          <w:tab w:val="left" w:pos="554"/>
        </w:tabs>
        <w:jc w:val="both"/>
      </w:pPr>
    </w:p>
    <w:p w14:paraId="40375D71" w14:textId="77777777" w:rsidR="00C24212" w:rsidRPr="003E4B29" w:rsidRDefault="00C24212" w:rsidP="00CC13D7">
      <w:pPr>
        <w:widowControl w:val="0"/>
        <w:overflowPunct w:val="0"/>
        <w:autoSpaceDE w:val="0"/>
        <w:autoSpaceDN w:val="0"/>
        <w:adjustRightInd w:val="0"/>
        <w:jc w:val="both"/>
        <w:textAlignment w:val="baseline"/>
      </w:pPr>
      <w:r w:rsidRPr="003E4B29">
        <w:t>Склад спеціалізованої вченої ради Д 26.102.06</w:t>
      </w:r>
    </w:p>
    <w:p w14:paraId="27087F16" w14:textId="77777777" w:rsidR="00986D32" w:rsidRDefault="005E288F" w:rsidP="00C86B5D">
      <w:pPr>
        <w:pStyle w:val="a3"/>
        <w:widowControl w:val="0"/>
        <w:tabs>
          <w:tab w:val="left" w:pos="1134"/>
        </w:tabs>
        <w:ind w:left="360"/>
        <w:jc w:val="both"/>
      </w:pPr>
      <w:r w:rsidRPr="00335CB0">
        <w:t>Голова ради:</w:t>
      </w:r>
      <w:r w:rsidR="00986D32" w:rsidRPr="00986D32">
        <w:t xml:space="preserve"> </w:t>
      </w:r>
    </w:p>
    <w:p w14:paraId="4C577825" w14:textId="3E873F72" w:rsidR="00DC3B16" w:rsidRDefault="00DC3B16" w:rsidP="00DC3B16">
      <w:pPr>
        <w:pStyle w:val="a3"/>
        <w:widowControl w:val="0"/>
        <w:numPr>
          <w:ilvl w:val="0"/>
          <w:numId w:val="12"/>
        </w:numPr>
        <w:tabs>
          <w:tab w:val="left" w:pos="360"/>
        </w:tabs>
        <w:jc w:val="both"/>
      </w:pPr>
      <w:proofErr w:type="spellStart"/>
      <w:r w:rsidRPr="003E4B29">
        <w:t>Галавська</w:t>
      </w:r>
      <w:proofErr w:type="spellEnd"/>
      <w:r w:rsidRPr="003E4B29">
        <w:t xml:space="preserve"> Людмила Євгеніївна, д</w:t>
      </w:r>
      <w:r>
        <w:t>.т.н.</w:t>
      </w:r>
      <w:r w:rsidRPr="003E4B29">
        <w:t xml:space="preserve">, професор, </w:t>
      </w:r>
      <w:r>
        <w:t>професор</w:t>
      </w:r>
      <w:r w:rsidRPr="003E4B29">
        <w:t xml:space="preserve"> кафедри, Київський національний університет технологій та </w:t>
      </w:r>
      <w:r>
        <w:t>дизайну, спеціальність 05.</w:t>
      </w:r>
      <w:r w:rsidRPr="00F214DD">
        <w:t>18</w:t>
      </w:r>
      <w:r>
        <w:t>.</w:t>
      </w:r>
      <w:r w:rsidRPr="00F214DD">
        <w:t>19</w:t>
      </w:r>
      <w:r>
        <w:t>.</w:t>
      </w:r>
    </w:p>
    <w:p w14:paraId="7D569A54" w14:textId="77777777" w:rsidR="005E288F" w:rsidRPr="00335CB0" w:rsidRDefault="005E288F" w:rsidP="00CC13D7">
      <w:pPr>
        <w:widowControl w:val="0"/>
        <w:tabs>
          <w:tab w:val="left" w:pos="367"/>
          <w:tab w:val="left" w:pos="554"/>
        </w:tabs>
        <w:jc w:val="both"/>
      </w:pPr>
    </w:p>
    <w:p w14:paraId="7E6B9228" w14:textId="77777777" w:rsidR="00324BE6" w:rsidRPr="00335CB0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</w:pPr>
      <w:r w:rsidRPr="00335CB0">
        <w:t>Заступник голови:</w:t>
      </w:r>
      <w:r w:rsidR="00523B25" w:rsidRPr="00335CB0">
        <w:t xml:space="preserve"> </w:t>
      </w:r>
    </w:p>
    <w:p w14:paraId="5C25BB83" w14:textId="49F67BE9" w:rsidR="00986D32" w:rsidRDefault="00DC3B16" w:rsidP="00DC3B16">
      <w:pPr>
        <w:pStyle w:val="a3"/>
        <w:widowControl w:val="0"/>
        <w:numPr>
          <w:ilvl w:val="0"/>
          <w:numId w:val="12"/>
        </w:numPr>
        <w:tabs>
          <w:tab w:val="left" w:pos="367"/>
          <w:tab w:val="left" w:pos="709"/>
        </w:tabs>
        <w:jc w:val="both"/>
      </w:pPr>
      <w:proofErr w:type="spellStart"/>
      <w:r>
        <w:t>Гараніна</w:t>
      </w:r>
      <w:proofErr w:type="spellEnd"/>
      <w:r>
        <w:t xml:space="preserve"> Ольга Олександрівна, д.т.н., доцент, завідувач кафедри, Київський національний університет технологій та дизайну, спеціальність 05.18.19</w:t>
      </w:r>
    </w:p>
    <w:p w14:paraId="2E976A95" w14:textId="77777777" w:rsidR="00986D32" w:rsidRDefault="00986D32" w:rsidP="00C86B5D">
      <w:pPr>
        <w:widowControl w:val="0"/>
        <w:tabs>
          <w:tab w:val="left" w:pos="367"/>
          <w:tab w:val="left" w:pos="554"/>
        </w:tabs>
        <w:ind w:left="360"/>
        <w:jc w:val="both"/>
      </w:pPr>
      <w:r w:rsidRPr="003E4B29">
        <w:t>Вчений секретар:</w:t>
      </w:r>
      <w:r>
        <w:t xml:space="preserve"> </w:t>
      </w:r>
    </w:p>
    <w:p w14:paraId="01E08F61" w14:textId="43CEA14B" w:rsidR="00E43A74" w:rsidRDefault="00DC3B16" w:rsidP="00C86B5D">
      <w:pPr>
        <w:pStyle w:val="a3"/>
        <w:widowControl w:val="0"/>
        <w:numPr>
          <w:ilvl w:val="0"/>
          <w:numId w:val="12"/>
        </w:numPr>
        <w:tabs>
          <w:tab w:val="left" w:pos="1134"/>
        </w:tabs>
        <w:jc w:val="both"/>
      </w:pPr>
      <w:r>
        <w:rPr>
          <w:bCs/>
          <w:shd w:val="clear" w:color="auto" w:fill="FFFFFF"/>
        </w:rPr>
        <w:t xml:space="preserve">Арабулі Арсеній </w:t>
      </w:r>
      <w:proofErr w:type="spellStart"/>
      <w:r>
        <w:rPr>
          <w:bCs/>
          <w:shd w:val="clear" w:color="auto" w:fill="FFFFFF"/>
        </w:rPr>
        <w:t>Торелевич</w:t>
      </w:r>
      <w:proofErr w:type="spellEnd"/>
      <w:r w:rsidR="00E43A74" w:rsidRPr="00F67017">
        <w:rPr>
          <w:bCs/>
          <w:shd w:val="clear" w:color="auto" w:fill="FFFFFF"/>
        </w:rPr>
        <w:t xml:space="preserve">, </w:t>
      </w:r>
      <w:r>
        <w:rPr>
          <w:bCs/>
          <w:shd w:val="clear" w:color="auto" w:fill="FFFFFF"/>
        </w:rPr>
        <w:t>к</w:t>
      </w:r>
      <w:r w:rsidR="00E43A74" w:rsidRPr="00F67017">
        <w:t xml:space="preserve">.т.н., </w:t>
      </w:r>
      <w:r w:rsidR="00E43A74">
        <w:t>доцент</w:t>
      </w:r>
      <w:r w:rsidR="00E43A74" w:rsidRPr="00F67017">
        <w:t xml:space="preserve">, </w:t>
      </w:r>
      <w:r w:rsidR="00E43A74">
        <w:t>доцент</w:t>
      </w:r>
      <w:r w:rsidR="00E43A74" w:rsidRPr="00F67017">
        <w:t xml:space="preserve"> кафедри, Київський національний університет технологій та дизайну, спеціальність 05.</w:t>
      </w:r>
      <w:r w:rsidR="00E43A74" w:rsidRPr="00F214DD">
        <w:t>18</w:t>
      </w:r>
      <w:r w:rsidR="00E43A74" w:rsidRPr="00F67017">
        <w:t>.</w:t>
      </w:r>
      <w:r w:rsidR="00E43A74" w:rsidRPr="00F214DD">
        <w:t>19</w:t>
      </w:r>
      <w:r w:rsidR="00E43A74" w:rsidRPr="00F67017">
        <w:t>;</w:t>
      </w:r>
    </w:p>
    <w:p w14:paraId="718AE027" w14:textId="77777777" w:rsidR="00E43A74" w:rsidRDefault="00E43A74" w:rsidP="002C0358">
      <w:pPr>
        <w:pStyle w:val="a3"/>
        <w:widowControl w:val="0"/>
        <w:tabs>
          <w:tab w:val="left" w:pos="367"/>
          <w:tab w:val="left" w:pos="554"/>
          <w:tab w:val="left" w:pos="993"/>
        </w:tabs>
        <w:jc w:val="both"/>
      </w:pPr>
    </w:p>
    <w:p w14:paraId="77C63A3E" w14:textId="77777777" w:rsidR="005E288F" w:rsidRPr="003E4B29" w:rsidRDefault="005E288F" w:rsidP="00C86B5D">
      <w:pPr>
        <w:widowControl w:val="0"/>
        <w:tabs>
          <w:tab w:val="left" w:pos="367"/>
          <w:tab w:val="left" w:pos="554"/>
          <w:tab w:val="left" w:pos="993"/>
        </w:tabs>
        <w:ind w:left="360"/>
        <w:jc w:val="both"/>
      </w:pPr>
      <w:r w:rsidRPr="003E4B29">
        <w:t>Члени ради:</w:t>
      </w:r>
    </w:p>
    <w:p w14:paraId="075A026F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Березненко</w:t>
      </w:r>
      <w:proofErr w:type="spellEnd"/>
      <w:r>
        <w:t xml:space="preserve"> Сергій Миколайович, д.т.н., професор, завідувач кафедри, Київський національний університет технологій та дизайну, спеціальність 05.18.19;</w:t>
      </w:r>
    </w:p>
    <w:p w14:paraId="06719ED4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Остапенко Наталія Валентинівна, д.т.н., доцент, завідувач кафедри, Київський національний університет технологій та дизайну, спеціальність 05.18.19;</w:t>
      </w:r>
    </w:p>
    <w:p w14:paraId="3B2F4AF4" w14:textId="1B6DAD37" w:rsidR="00DC3B16" w:rsidRDefault="00DC3B16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 xml:space="preserve">Пашкевич Калина Лівіанівна, </w:t>
      </w:r>
      <w:r>
        <w:t>д.т.н., професор, завідувач кафедри, Київський національний університет технологій та дизайну, спеціальність 05.18.19</w:t>
      </w:r>
      <w:r>
        <w:t>;</w:t>
      </w:r>
    </w:p>
    <w:p w14:paraId="4FE6ED40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Пелик</w:t>
      </w:r>
      <w:proofErr w:type="spellEnd"/>
      <w:r>
        <w:t xml:space="preserve"> Леся Василівна, д.т.н., професор, професор кафедри, Львівський торговельно-економічний університет, спеціальність 05.18.19;</w:t>
      </w:r>
    </w:p>
    <w:p w14:paraId="69289FF7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Редько</w:t>
      </w:r>
      <w:proofErr w:type="spellEnd"/>
      <w:r>
        <w:t xml:space="preserve"> Яна Володимирівна, д.т.н. доцент, професор кафедри, Київський національний університет технологій та дизайну, спеціальність 05.18.19;</w:t>
      </w:r>
    </w:p>
    <w:p w14:paraId="568DC043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Рябчиков</w:t>
      </w:r>
      <w:proofErr w:type="spellEnd"/>
      <w:r>
        <w:t xml:space="preserve"> Микола Львович, д.т.н., професор, професор кафедри, Українська інженерно-педагогічна академія, спеціальність 05.18.19;</w:t>
      </w:r>
    </w:p>
    <w:p w14:paraId="1715BC02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Третякова</w:t>
      </w:r>
      <w:proofErr w:type="spellEnd"/>
      <w:r>
        <w:t xml:space="preserve"> Лариса Дмитрівна, д.т.н., професор, доцент кафедри, Національний технічний університет України «КПІ імені Ігоря Сікорського», спеціальність 05.18.19;</w:t>
      </w:r>
    </w:p>
    <w:p w14:paraId="37DA6142" w14:textId="77777777" w:rsidR="005A7215" w:rsidRDefault="005A7215" w:rsidP="005A7215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r>
        <w:t>Щербань Володимир Юрійович, д.т.н., професор, завідувач кафедри, Київський національний університет технологій та дизайну, спеціальність 05.18.19;</w:t>
      </w:r>
    </w:p>
    <w:p w14:paraId="0141A79E" w14:textId="3DF25274" w:rsidR="009319C5" w:rsidRPr="00BB0FB4" w:rsidRDefault="005A7215" w:rsidP="00415A01">
      <w:pPr>
        <w:pStyle w:val="a3"/>
        <w:widowControl w:val="0"/>
        <w:numPr>
          <w:ilvl w:val="0"/>
          <w:numId w:val="12"/>
        </w:numPr>
        <w:tabs>
          <w:tab w:val="left" w:pos="367"/>
        </w:tabs>
        <w:jc w:val="both"/>
      </w:pPr>
      <w:proofErr w:type="spellStart"/>
      <w:r>
        <w:t>Щуцька</w:t>
      </w:r>
      <w:proofErr w:type="spellEnd"/>
      <w:r>
        <w:t xml:space="preserve"> Ганна Володимирівна, д.т.н., доцент, директор, Київський фаховий коледж прикладних н</w:t>
      </w:r>
      <w:bookmarkStart w:id="0" w:name="_GoBack"/>
      <w:bookmarkEnd w:id="0"/>
      <w:r>
        <w:t>аук, спеціальність 05.18.19.</w:t>
      </w:r>
    </w:p>
    <w:sectPr w:rsidR="009319C5" w:rsidRPr="00BB0FB4" w:rsidSect="00FB11E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2054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C64AF"/>
    <w:multiLevelType w:val="hybridMultilevel"/>
    <w:tmpl w:val="AF18D7D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BD05C2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DB513A"/>
    <w:multiLevelType w:val="hybridMultilevel"/>
    <w:tmpl w:val="17128C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1D239C"/>
    <w:multiLevelType w:val="hybridMultilevel"/>
    <w:tmpl w:val="8202E8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D0F29CF"/>
    <w:multiLevelType w:val="hybridMultilevel"/>
    <w:tmpl w:val="FB30F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484A7C"/>
    <w:multiLevelType w:val="hybridMultilevel"/>
    <w:tmpl w:val="534024C2"/>
    <w:lvl w:ilvl="0" w:tplc="7A7ECC4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6E353E"/>
    <w:multiLevelType w:val="hybridMultilevel"/>
    <w:tmpl w:val="FE3E3362"/>
    <w:lvl w:ilvl="0" w:tplc="03C4E7F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72413C"/>
    <w:multiLevelType w:val="hybridMultilevel"/>
    <w:tmpl w:val="AD205904"/>
    <w:lvl w:ilvl="0" w:tplc="0422000F">
      <w:start w:val="1"/>
      <w:numFmt w:val="decimal"/>
      <w:lvlText w:val="%1."/>
      <w:lvlJc w:val="left"/>
      <w:pPr>
        <w:ind w:left="688" w:hanging="360"/>
      </w:pPr>
    </w:lvl>
    <w:lvl w:ilvl="1" w:tplc="04220019" w:tentative="1">
      <w:start w:val="1"/>
      <w:numFmt w:val="lowerLetter"/>
      <w:lvlText w:val="%2."/>
      <w:lvlJc w:val="left"/>
      <w:pPr>
        <w:ind w:left="1408" w:hanging="360"/>
      </w:pPr>
    </w:lvl>
    <w:lvl w:ilvl="2" w:tplc="0422001B" w:tentative="1">
      <w:start w:val="1"/>
      <w:numFmt w:val="lowerRoman"/>
      <w:lvlText w:val="%3."/>
      <w:lvlJc w:val="right"/>
      <w:pPr>
        <w:ind w:left="2128" w:hanging="180"/>
      </w:pPr>
    </w:lvl>
    <w:lvl w:ilvl="3" w:tplc="0422000F" w:tentative="1">
      <w:start w:val="1"/>
      <w:numFmt w:val="decimal"/>
      <w:lvlText w:val="%4."/>
      <w:lvlJc w:val="left"/>
      <w:pPr>
        <w:ind w:left="2848" w:hanging="360"/>
      </w:pPr>
    </w:lvl>
    <w:lvl w:ilvl="4" w:tplc="04220019" w:tentative="1">
      <w:start w:val="1"/>
      <w:numFmt w:val="lowerLetter"/>
      <w:lvlText w:val="%5."/>
      <w:lvlJc w:val="left"/>
      <w:pPr>
        <w:ind w:left="3568" w:hanging="360"/>
      </w:pPr>
    </w:lvl>
    <w:lvl w:ilvl="5" w:tplc="0422001B" w:tentative="1">
      <w:start w:val="1"/>
      <w:numFmt w:val="lowerRoman"/>
      <w:lvlText w:val="%6."/>
      <w:lvlJc w:val="right"/>
      <w:pPr>
        <w:ind w:left="4288" w:hanging="180"/>
      </w:pPr>
    </w:lvl>
    <w:lvl w:ilvl="6" w:tplc="0422000F" w:tentative="1">
      <w:start w:val="1"/>
      <w:numFmt w:val="decimal"/>
      <w:lvlText w:val="%7."/>
      <w:lvlJc w:val="left"/>
      <w:pPr>
        <w:ind w:left="5008" w:hanging="360"/>
      </w:pPr>
    </w:lvl>
    <w:lvl w:ilvl="7" w:tplc="04220019" w:tentative="1">
      <w:start w:val="1"/>
      <w:numFmt w:val="lowerLetter"/>
      <w:lvlText w:val="%8."/>
      <w:lvlJc w:val="left"/>
      <w:pPr>
        <w:ind w:left="5728" w:hanging="360"/>
      </w:pPr>
    </w:lvl>
    <w:lvl w:ilvl="8" w:tplc="0422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9">
    <w:nsid w:val="44EA7FDB"/>
    <w:multiLevelType w:val="hybridMultilevel"/>
    <w:tmpl w:val="7B02A0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4F2F8C"/>
    <w:multiLevelType w:val="hybridMultilevel"/>
    <w:tmpl w:val="E0D03C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3D2501"/>
    <w:multiLevelType w:val="hybridMultilevel"/>
    <w:tmpl w:val="1BE0A55C"/>
    <w:lvl w:ilvl="0" w:tplc="77C6563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D15F59"/>
    <w:multiLevelType w:val="hybridMultilevel"/>
    <w:tmpl w:val="49D01832"/>
    <w:lvl w:ilvl="0" w:tplc="C1B251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1"/>
  </w:num>
  <w:num w:numId="8">
    <w:abstractNumId w:val="3"/>
  </w:num>
  <w:num w:numId="9">
    <w:abstractNumId w:val="9"/>
  </w:num>
  <w:num w:numId="10">
    <w:abstractNumId w:val="12"/>
  </w:num>
  <w:num w:numId="11">
    <w:abstractNumId w:val="7"/>
  </w:num>
  <w:num w:numId="12">
    <w:abstractNumId w:val="5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DM2MzQxMLA0NbVQ0lEKTi0uzszPAykwrAUAhDN6iiwAAAA="/>
  </w:docVars>
  <w:rsids>
    <w:rsidRoot w:val="00884C8E"/>
    <w:rsid w:val="000133F3"/>
    <w:rsid w:val="00017706"/>
    <w:rsid w:val="00036F88"/>
    <w:rsid w:val="00084E13"/>
    <w:rsid w:val="000B001F"/>
    <w:rsid w:val="000B4E18"/>
    <w:rsid w:val="000B7C2D"/>
    <w:rsid w:val="00100036"/>
    <w:rsid w:val="00105763"/>
    <w:rsid w:val="001222CC"/>
    <w:rsid w:val="00162F72"/>
    <w:rsid w:val="0018693C"/>
    <w:rsid w:val="001926E8"/>
    <w:rsid w:val="001A69F6"/>
    <w:rsid w:val="001D734A"/>
    <w:rsid w:val="00222ED9"/>
    <w:rsid w:val="0022356C"/>
    <w:rsid w:val="00250F6F"/>
    <w:rsid w:val="002708D9"/>
    <w:rsid w:val="002A0319"/>
    <w:rsid w:val="002C0358"/>
    <w:rsid w:val="002E7D9F"/>
    <w:rsid w:val="003130C1"/>
    <w:rsid w:val="00324BE6"/>
    <w:rsid w:val="00331492"/>
    <w:rsid w:val="00335CB0"/>
    <w:rsid w:val="00361EBE"/>
    <w:rsid w:val="00362400"/>
    <w:rsid w:val="0039502C"/>
    <w:rsid w:val="003E0BD5"/>
    <w:rsid w:val="003E15C3"/>
    <w:rsid w:val="003E4B29"/>
    <w:rsid w:val="004612AE"/>
    <w:rsid w:val="0046797E"/>
    <w:rsid w:val="00493739"/>
    <w:rsid w:val="005052B8"/>
    <w:rsid w:val="005114E5"/>
    <w:rsid w:val="00523B25"/>
    <w:rsid w:val="00556C7C"/>
    <w:rsid w:val="00560E0A"/>
    <w:rsid w:val="00584CA1"/>
    <w:rsid w:val="005A6E26"/>
    <w:rsid w:val="005A7215"/>
    <w:rsid w:val="005B33F0"/>
    <w:rsid w:val="005C494E"/>
    <w:rsid w:val="005C522B"/>
    <w:rsid w:val="005C5EEA"/>
    <w:rsid w:val="005E288F"/>
    <w:rsid w:val="005F01B9"/>
    <w:rsid w:val="006016EA"/>
    <w:rsid w:val="00625991"/>
    <w:rsid w:val="00645454"/>
    <w:rsid w:val="006A7A9A"/>
    <w:rsid w:val="006F1D61"/>
    <w:rsid w:val="006F7DEF"/>
    <w:rsid w:val="00710321"/>
    <w:rsid w:val="00746B03"/>
    <w:rsid w:val="00770F0D"/>
    <w:rsid w:val="00776678"/>
    <w:rsid w:val="007B1188"/>
    <w:rsid w:val="007C6019"/>
    <w:rsid w:val="007D2FC5"/>
    <w:rsid w:val="007D34F5"/>
    <w:rsid w:val="0080241C"/>
    <w:rsid w:val="0084519F"/>
    <w:rsid w:val="00884C8E"/>
    <w:rsid w:val="00890EAC"/>
    <w:rsid w:val="009319C5"/>
    <w:rsid w:val="0096090D"/>
    <w:rsid w:val="00986D32"/>
    <w:rsid w:val="009A0D72"/>
    <w:rsid w:val="009F72E9"/>
    <w:rsid w:val="00A82D17"/>
    <w:rsid w:val="00AB7656"/>
    <w:rsid w:val="00B07011"/>
    <w:rsid w:val="00B23941"/>
    <w:rsid w:val="00B754C4"/>
    <w:rsid w:val="00BB0FB4"/>
    <w:rsid w:val="00BD2AC5"/>
    <w:rsid w:val="00C24212"/>
    <w:rsid w:val="00C44B12"/>
    <w:rsid w:val="00C86B5D"/>
    <w:rsid w:val="00CA5EC9"/>
    <w:rsid w:val="00CC13D7"/>
    <w:rsid w:val="00CE50A4"/>
    <w:rsid w:val="00CF7134"/>
    <w:rsid w:val="00DB4061"/>
    <w:rsid w:val="00DB4C39"/>
    <w:rsid w:val="00DC3B16"/>
    <w:rsid w:val="00E1306C"/>
    <w:rsid w:val="00E15A90"/>
    <w:rsid w:val="00E24EC7"/>
    <w:rsid w:val="00E30350"/>
    <w:rsid w:val="00E41BAD"/>
    <w:rsid w:val="00E43A74"/>
    <w:rsid w:val="00E4752F"/>
    <w:rsid w:val="00E545C8"/>
    <w:rsid w:val="00E74332"/>
    <w:rsid w:val="00EF6C89"/>
    <w:rsid w:val="00F00D9B"/>
    <w:rsid w:val="00F10C65"/>
    <w:rsid w:val="00F214DD"/>
    <w:rsid w:val="00F67017"/>
    <w:rsid w:val="00F737CB"/>
    <w:rsid w:val="00F81996"/>
    <w:rsid w:val="00FB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573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4C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84C8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5CB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35CB0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84C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884C8E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335CB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335CB0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657</Characters>
  <Application>Microsoft Office Word</Application>
  <DocSecurity>0</DocSecurity>
  <Lines>31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алавский</dc:creator>
  <cp:lastModifiedBy>JV</cp:lastModifiedBy>
  <cp:revision>2</cp:revision>
  <cp:lastPrinted>2022-02-10T12:29:00Z</cp:lastPrinted>
  <dcterms:created xsi:type="dcterms:W3CDTF">2022-10-18T09:49:00Z</dcterms:created>
  <dcterms:modified xsi:type="dcterms:W3CDTF">2022-10-18T09:49:00Z</dcterms:modified>
</cp:coreProperties>
</file>